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BF4CD" w14:textId="77777777" w:rsidR="00F170A6" w:rsidRDefault="00F170A6" w:rsidP="00F170A6">
      <w:pPr>
        <w:pBdr>
          <w:bottom w:val="single" w:sz="4" w:space="1" w:color="auto"/>
        </w:pBdr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Position</w:t>
      </w:r>
      <w:r w:rsidR="007C0419">
        <w:rPr>
          <w:rFonts w:asciiTheme="minorHAnsi" w:hAnsiTheme="minorHAnsi"/>
          <w:b/>
          <w:sz w:val="20"/>
          <w:szCs w:val="20"/>
        </w:rPr>
        <w:tab/>
      </w:r>
      <w:r w:rsidR="007C0419">
        <w:rPr>
          <w:rFonts w:asciiTheme="minorHAnsi" w:hAnsiTheme="minorHAnsi"/>
          <w:b/>
          <w:sz w:val="20"/>
          <w:szCs w:val="20"/>
        </w:rPr>
        <w:tab/>
      </w:r>
      <w:r w:rsidR="007C0419">
        <w:rPr>
          <w:rFonts w:asciiTheme="minorHAnsi" w:hAnsiTheme="minorHAnsi"/>
          <w:b/>
          <w:sz w:val="20"/>
          <w:szCs w:val="20"/>
        </w:rPr>
        <w:tab/>
      </w:r>
      <w:r w:rsidR="007C0419">
        <w:rPr>
          <w:rFonts w:asciiTheme="minorHAnsi" w:hAnsiTheme="minorHAnsi"/>
          <w:b/>
          <w:sz w:val="20"/>
          <w:szCs w:val="20"/>
        </w:rPr>
        <w:tab/>
      </w:r>
      <w:r w:rsidR="007C0419">
        <w:rPr>
          <w:rFonts w:asciiTheme="minorHAnsi" w:hAnsiTheme="minorHAnsi"/>
          <w:b/>
          <w:sz w:val="20"/>
          <w:szCs w:val="20"/>
        </w:rPr>
        <w:tab/>
      </w:r>
      <w:r w:rsidR="007C0419">
        <w:rPr>
          <w:rFonts w:asciiTheme="minorHAnsi" w:hAnsiTheme="minorHAnsi"/>
          <w:b/>
          <w:sz w:val="20"/>
          <w:szCs w:val="20"/>
        </w:rPr>
        <w:tab/>
      </w:r>
      <w:r w:rsidR="007C0419">
        <w:rPr>
          <w:rFonts w:asciiTheme="minorHAnsi" w:hAnsiTheme="minorHAnsi"/>
          <w:b/>
          <w:sz w:val="20"/>
          <w:szCs w:val="20"/>
        </w:rPr>
        <w:tab/>
      </w:r>
      <w:r w:rsidR="007C0419">
        <w:rPr>
          <w:rFonts w:asciiTheme="minorHAnsi" w:hAnsiTheme="minorHAnsi"/>
          <w:b/>
          <w:sz w:val="20"/>
          <w:szCs w:val="20"/>
        </w:rPr>
        <w:tab/>
      </w:r>
      <w:r w:rsidR="007C0419">
        <w:rPr>
          <w:rFonts w:asciiTheme="minorHAnsi" w:hAnsiTheme="minorHAnsi"/>
          <w:b/>
          <w:sz w:val="20"/>
          <w:szCs w:val="20"/>
        </w:rPr>
        <w:tab/>
      </w:r>
      <w:r w:rsidR="007C0419">
        <w:rPr>
          <w:rFonts w:asciiTheme="minorHAnsi" w:hAnsiTheme="minorHAnsi"/>
          <w:b/>
          <w:sz w:val="20"/>
          <w:szCs w:val="20"/>
        </w:rPr>
        <w:tab/>
      </w:r>
      <w:r w:rsidR="007C0419">
        <w:rPr>
          <w:rFonts w:asciiTheme="minorHAnsi" w:hAnsiTheme="minorHAnsi"/>
          <w:b/>
          <w:sz w:val="20"/>
          <w:szCs w:val="20"/>
        </w:rPr>
        <w:tab/>
      </w:r>
    </w:p>
    <w:p w14:paraId="3E6B2FF1" w14:textId="77777777" w:rsidR="00F170A6" w:rsidRPr="00A4679A" w:rsidRDefault="00A00118" w:rsidP="00F170A6">
      <w:pPr>
        <w:rPr>
          <w:rFonts w:asciiTheme="minorHAnsi" w:hAnsiTheme="minorHAnsi"/>
          <w:b/>
          <w:color w:val="0070C0"/>
          <w:szCs w:val="20"/>
        </w:rPr>
      </w:pPr>
      <w:r w:rsidRPr="00A4679A">
        <w:rPr>
          <w:rFonts w:asciiTheme="minorHAnsi" w:hAnsiTheme="minorHAnsi"/>
          <w:b/>
          <w:color w:val="0070C0"/>
          <w:szCs w:val="20"/>
        </w:rPr>
        <w:t>Accounting Administrator</w:t>
      </w:r>
    </w:p>
    <w:p w14:paraId="311B17BA" w14:textId="77777777" w:rsidR="003F5932" w:rsidRPr="00E1401A" w:rsidRDefault="003F5932" w:rsidP="00F170A6">
      <w:r w:rsidRPr="00E1401A">
        <w:t>Reports</w:t>
      </w:r>
      <w:r w:rsidR="00A00118">
        <w:t xml:space="preserve"> directly to Controller</w:t>
      </w:r>
    </w:p>
    <w:p w14:paraId="776A18FA" w14:textId="53CF60FA" w:rsidR="00F170A6" w:rsidRPr="00384DBF" w:rsidRDefault="00CD3540" w:rsidP="00F170A6">
      <w:pPr>
        <w:rPr>
          <w:b/>
          <w:bCs/>
        </w:rPr>
      </w:pPr>
      <w:r>
        <w:rPr>
          <w:b/>
          <w:bCs/>
        </w:rPr>
        <w:t>This is a hybrid in office/remote position</w:t>
      </w:r>
    </w:p>
    <w:p w14:paraId="3C4D29EE" w14:textId="77777777" w:rsidR="003D7D8D" w:rsidRDefault="003D7D8D" w:rsidP="00F170A6">
      <w:pPr>
        <w:rPr>
          <w:rFonts w:asciiTheme="minorHAnsi" w:hAnsiTheme="minorHAnsi"/>
          <w:b/>
          <w:sz w:val="20"/>
          <w:szCs w:val="20"/>
        </w:rPr>
      </w:pPr>
    </w:p>
    <w:p w14:paraId="774E53B8" w14:textId="77777777" w:rsidR="002257EC" w:rsidRPr="00603B39" w:rsidRDefault="002257EC" w:rsidP="00F170A6">
      <w:pPr>
        <w:pBdr>
          <w:bottom w:val="single" w:sz="4" w:space="1" w:color="auto"/>
        </w:pBdr>
        <w:rPr>
          <w:rFonts w:asciiTheme="minorHAnsi" w:hAnsiTheme="minorHAnsi"/>
          <w:b/>
          <w:sz w:val="20"/>
          <w:szCs w:val="20"/>
        </w:rPr>
      </w:pPr>
      <w:r w:rsidRPr="00603B39">
        <w:rPr>
          <w:rFonts w:asciiTheme="minorHAnsi" w:hAnsiTheme="minorHAnsi"/>
          <w:b/>
          <w:sz w:val="20"/>
          <w:szCs w:val="20"/>
        </w:rPr>
        <w:t>Roles</w:t>
      </w:r>
    </w:p>
    <w:p w14:paraId="12EEA5E5" w14:textId="77777777" w:rsidR="009D4CB3" w:rsidRDefault="003F5932" w:rsidP="009D4CB3">
      <w:pPr>
        <w:pStyle w:val="ListParagraph"/>
        <w:numPr>
          <w:ilvl w:val="0"/>
          <w:numId w:val="2"/>
        </w:numPr>
      </w:pPr>
      <w:r w:rsidRPr="009D4CB3">
        <w:t xml:space="preserve">Be a champion of  Pro-Tec Experience </w:t>
      </w:r>
      <w:r w:rsidR="00A00118">
        <w:t xml:space="preserve">through adherence to </w:t>
      </w:r>
      <w:r w:rsidR="002970FB">
        <w:t>customer centered methodologies</w:t>
      </w:r>
      <w:r w:rsidR="00CB027D">
        <w:t xml:space="preserve"> and </w:t>
      </w:r>
      <w:r w:rsidR="002970FB">
        <w:t xml:space="preserve">accounting and financial </w:t>
      </w:r>
      <w:r w:rsidR="00CB027D">
        <w:t xml:space="preserve"> standards</w:t>
      </w:r>
      <w:r w:rsidR="002970FB">
        <w:t xml:space="preserve"> and reporting</w:t>
      </w:r>
    </w:p>
    <w:p w14:paraId="685EF2F8" w14:textId="77777777" w:rsidR="004C7256" w:rsidRPr="009D4CB3" w:rsidRDefault="00A00118" w:rsidP="009D4CB3">
      <w:pPr>
        <w:pStyle w:val="ListParagraph"/>
        <w:numPr>
          <w:ilvl w:val="0"/>
          <w:numId w:val="2"/>
        </w:numPr>
      </w:pPr>
      <w:r>
        <w:t>Project Administrator</w:t>
      </w:r>
    </w:p>
    <w:p w14:paraId="1D9BF773" w14:textId="77777777" w:rsidR="002970FB" w:rsidRPr="009D4CB3" w:rsidRDefault="00A00118" w:rsidP="00A00118">
      <w:pPr>
        <w:pStyle w:val="ListParagraph"/>
        <w:numPr>
          <w:ilvl w:val="0"/>
          <w:numId w:val="2"/>
        </w:numPr>
      </w:pPr>
      <w:r>
        <w:t>Accounts Receivable Administrator</w:t>
      </w:r>
    </w:p>
    <w:p w14:paraId="0370CB13" w14:textId="77777777" w:rsidR="003F5932" w:rsidRPr="009D4CB3" w:rsidRDefault="003F5932" w:rsidP="00C449D7">
      <w:pPr>
        <w:pStyle w:val="ListParagraph"/>
        <w:numPr>
          <w:ilvl w:val="0"/>
          <w:numId w:val="2"/>
        </w:numPr>
      </w:pPr>
      <w:r w:rsidRPr="009D4CB3">
        <w:t>Develop lasting rel</w:t>
      </w:r>
      <w:r w:rsidR="002970FB">
        <w:t xml:space="preserve">ationships with client, vendor and subcontractor </w:t>
      </w:r>
      <w:r w:rsidR="00C449D7">
        <w:t xml:space="preserve">personnel </w:t>
      </w:r>
    </w:p>
    <w:p w14:paraId="192B58A5" w14:textId="77777777" w:rsidR="00D17FE1" w:rsidRDefault="00B82595" w:rsidP="00B82595">
      <w:pPr>
        <w:pStyle w:val="ListParagraph"/>
        <w:numPr>
          <w:ilvl w:val="0"/>
          <w:numId w:val="2"/>
        </w:numPr>
      </w:pPr>
      <w:r w:rsidRPr="009D4CB3">
        <w:t>Suppor</w:t>
      </w:r>
      <w:r w:rsidR="00D17FE1" w:rsidRPr="009D4CB3">
        <w:t xml:space="preserve">t and foster Pro-Tec Design’s internal relationships, </w:t>
      </w:r>
      <w:r w:rsidR="003F5932" w:rsidRPr="009D4CB3">
        <w:t xml:space="preserve">including those with Sales,  </w:t>
      </w:r>
      <w:r w:rsidR="00C449D7">
        <w:t xml:space="preserve">Implementation, </w:t>
      </w:r>
      <w:r w:rsidR="003F5932" w:rsidRPr="009D4CB3">
        <w:t>Purcha</w:t>
      </w:r>
      <w:r w:rsidR="00C449D7">
        <w:t>sing and Service</w:t>
      </w:r>
    </w:p>
    <w:p w14:paraId="2EF46305" w14:textId="77777777" w:rsidR="00E14DE5" w:rsidRDefault="00E14DE5" w:rsidP="00B82595">
      <w:pPr>
        <w:pStyle w:val="ListParagraph"/>
        <w:numPr>
          <w:ilvl w:val="0"/>
          <w:numId w:val="2"/>
        </w:numPr>
      </w:pPr>
      <w:r>
        <w:t xml:space="preserve">Serve as a company </w:t>
      </w:r>
      <w:r w:rsidR="00A00118">
        <w:t xml:space="preserve">resource for company events </w:t>
      </w:r>
    </w:p>
    <w:p w14:paraId="70878FAE" w14:textId="77777777" w:rsidR="00A00118" w:rsidRPr="009D4CB3" w:rsidRDefault="00A00118" w:rsidP="00B82595">
      <w:pPr>
        <w:pStyle w:val="ListParagraph"/>
        <w:numPr>
          <w:ilvl w:val="0"/>
          <w:numId w:val="2"/>
        </w:numPr>
      </w:pPr>
      <w:r>
        <w:t>Manage office operations</w:t>
      </w:r>
    </w:p>
    <w:p w14:paraId="1B9FF063" w14:textId="77777777" w:rsidR="002257EC" w:rsidRPr="009D4CB3" w:rsidRDefault="002257EC" w:rsidP="00B82595"/>
    <w:p w14:paraId="61D5C846" w14:textId="77777777" w:rsidR="003F5932" w:rsidRPr="009D4CB3" w:rsidRDefault="003F5932" w:rsidP="003F5932"/>
    <w:p w14:paraId="61711C1D" w14:textId="77777777" w:rsidR="003F5932" w:rsidRPr="003F5932" w:rsidRDefault="003F5932" w:rsidP="003F5932">
      <w:pPr>
        <w:rPr>
          <w:rFonts w:ascii="Arial" w:hAnsi="Arial" w:cs="Arial"/>
          <w:color w:val="000000"/>
          <w:lang w:val="en"/>
        </w:rPr>
      </w:pPr>
    </w:p>
    <w:p w14:paraId="4B5079F3" w14:textId="77777777" w:rsidR="00EF3FF9" w:rsidRPr="00603B39" w:rsidRDefault="00E03908" w:rsidP="00E03908">
      <w:pPr>
        <w:pBdr>
          <w:bottom w:val="single" w:sz="4" w:space="1" w:color="auto"/>
        </w:pBdr>
        <w:rPr>
          <w:rFonts w:asciiTheme="minorHAnsi" w:hAnsiTheme="minorHAnsi"/>
          <w:b/>
          <w:sz w:val="20"/>
          <w:szCs w:val="20"/>
        </w:rPr>
      </w:pPr>
      <w:r w:rsidRPr="00603B39">
        <w:rPr>
          <w:rFonts w:asciiTheme="minorHAnsi" w:hAnsiTheme="minorHAnsi"/>
          <w:b/>
          <w:sz w:val="20"/>
          <w:szCs w:val="20"/>
        </w:rPr>
        <w:t>Responsibilities</w:t>
      </w:r>
    </w:p>
    <w:p w14:paraId="69632AF4" w14:textId="77777777" w:rsidR="00A744F5" w:rsidRDefault="00A744F5" w:rsidP="00A744F5"/>
    <w:p w14:paraId="1F4D5E18" w14:textId="77777777" w:rsidR="00A00118" w:rsidRDefault="00A00118" w:rsidP="00C449D7">
      <w:pPr>
        <w:pStyle w:val="ListParagraph"/>
        <w:numPr>
          <w:ilvl w:val="0"/>
          <w:numId w:val="9"/>
        </w:numPr>
      </w:pPr>
      <w:r>
        <w:t>Provides administrative support to project managers as required</w:t>
      </w:r>
    </w:p>
    <w:p w14:paraId="761F92DC" w14:textId="77777777" w:rsidR="00A00118" w:rsidRDefault="00EB4D7B" w:rsidP="00C449D7">
      <w:pPr>
        <w:pStyle w:val="ListParagraph"/>
        <w:numPr>
          <w:ilvl w:val="0"/>
          <w:numId w:val="9"/>
        </w:numPr>
      </w:pPr>
      <w:r>
        <w:t>Prepares all P</w:t>
      </w:r>
      <w:r w:rsidR="00A00118">
        <w:t>roject, T&amp;M and Direct Material Billing in ConnectWise</w:t>
      </w:r>
    </w:p>
    <w:p w14:paraId="34520173" w14:textId="77777777" w:rsidR="00A00118" w:rsidRDefault="00A00118" w:rsidP="00C449D7">
      <w:pPr>
        <w:pStyle w:val="ListParagraph"/>
        <w:numPr>
          <w:ilvl w:val="0"/>
          <w:numId w:val="9"/>
        </w:numPr>
      </w:pPr>
      <w:r>
        <w:t>Administers AIA billing process, W-9, lien waivers and other project documents as required</w:t>
      </w:r>
    </w:p>
    <w:p w14:paraId="490E789C" w14:textId="10D5A929" w:rsidR="00A00118" w:rsidRDefault="00A00118" w:rsidP="00EB4D7B">
      <w:pPr>
        <w:pStyle w:val="ListParagraph"/>
        <w:numPr>
          <w:ilvl w:val="0"/>
          <w:numId w:val="9"/>
        </w:numPr>
      </w:pPr>
      <w:r>
        <w:t xml:space="preserve">Serves as a </w:t>
      </w:r>
      <w:r w:rsidR="00A4679A">
        <w:t>backup</w:t>
      </w:r>
      <w:r>
        <w:t xml:space="preserve"> for Service Billing</w:t>
      </w:r>
      <w:r w:rsidR="00EB4D7B">
        <w:t xml:space="preserve"> and Service Ticket Creation</w:t>
      </w:r>
    </w:p>
    <w:p w14:paraId="6FC74250" w14:textId="054FF34C" w:rsidR="00316761" w:rsidRDefault="00316761" w:rsidP="00316761">
      <w:pPr>
        <w:pStyle w:val="ListParagraph"/>
        <w:numPr>
          <w:ilvl w:val="0"/>
          <w:numId w:val="9"/>
        </w:numPr>
      </w:pPr>
      <w:r>
        <w:t>Serves as</w:t>
      </w:r>
      <w:r w:rsidR="00E55F2A">
        <w:t xml:space="preserve"> a</w:t>
      </w:r>
      <w:r>
        <w:t xml:space="preserve"> backup setting up jobs and sales orders in ConnectWise</w:t>
      </w:r>
    </w:p>
    <w:p w14:paraId="4B35DEB9" w14:textId="77777777" w:rsidR="00A00118" w:rsidRDefault="00A00118" w:rsidP="00C449D7">
      <w:pPr>
        <w:pStyle w:val="ListParagraph"/>
        <w:numPr>
          <w:ilvl w:val="0"/>
          <w:numId w:val="9"/>
        </w:numPr>
      </w:pPr>
      <w:r>
        <w:t>Processes daily deposits, electronic and manual, and customer credit card payments</w:t>
      </w:r>
    </w:p>
    <w:p w14:paraId="6CAE482E" w14:textId="1FF44C1C" w:rsidR="00A00118" w:rsidRDefault="00EB4D7B" w:rsidP="00C449D7">
      <w:pPr>
        <w:pStyle w:val="ListParagraph"/>
        <w:numPr>
          <w:ilvl w:val="0"/>
          <w:numId w:val="9"/>
        </w:numPr>
      </w:pPr>
      <w:r>
        <w:t xml:space="preserve">Completes Monthly Bank </w:t>
      </w:r>
      <w:r w:rsidR="00A4679A">
        <w:t>Reconciliation</w:t>
      </w:r>
      <w:r>
        <w:t xml:space="preserve"> in </w:t>
      </w:r>
      <w:r w:rsidR="00316761">
        <w:t>Business Central</w:t>
      </w:r>
    </w:p>
    <w:p w14:paraId="7513F8E8" w14:textId="77777777" w:rsidR="00EB4D7B" w:rsidRDefault="00EB4D7B" w:rsidP="00C449D7">
      <w:pPr>
        <w:pStyle w:val="ListParagraph"/>
        <w:numPr>
          <w:ilvl w:val="0"/>
          <w:numId w:val="9"/>
        </w:numPr>
      </w:pPr>
      <w:r>
        <w:t>Prepares weekly and monthly reports as assigned</w:t>
      </w:r>
    </w:p>
    <w:p w14:paraId="1A40C136" w14:textId="77777777" w:rsidR="00EB4D7B" w:rsidRDefault="00EB4D7B" w:rsidP="00C449D7">
      <w:pPr>
        <w:pStyle w:val="ListParagraph"/>
        <w:numPr>
          <w:ilvl w:val="0"/>
          <w:numId w:val="9"/>
        </w:numPr>
      </w:pPr>
      <w:r>
        <w:t>Manages collections functions, provides reports, contacts customers</w:t>
      </w:r>
    </w:p>
    <w:p w14:paraId="414101DE" w14:textId="77777777" w:rsidR="00EB4D7B" w:rsidRDefault="00EB4D7B" w:rsidP="00C449D7">
      <w:pPr>
        <w:pStyle w:val="ListParagraph"/>
        <w:numPr>
          <w:ilvl w:val="0"/>
          <w:numId w:val="9"/>
        </w:numPr>
      </w:pPr>
      <w:r>
        <w:t>Serves as a receptionist and a face of Pro-Tec in visitor management</w:t>
      </w:r>
    </w:p>
    <w:p w14:paraId="75F185E6" w14:textId="77777777" w:rsidR="00EB4D7B" w:rsidRDefault="00EB4D7B" w:rsidP="00C449D7">
      <w:pPr>
        <w:pStyle w:val="ListParagraph"/>
        <w:numPr>
          <w:ilvl w:val="0"/>
          <w:numId w:val="9"/>
        </w:numPr>
      </w:pPr>
      <w:r>
        <w:t>Manages</w:t>
      </w:r>
      <w:r w:rsidR="00A4679A">
        <w:t xml:space="preserve"> or assists</w:t>
      </w:r>
      <w:r>
        <w:t xml:space="preserve"> company functions</w:t>
      </w:r>
      <w:r w:rsidR="00A4679A">
        <w:t xml:space="preserve"> and events</w:t>
      </w:r>
    </w:p>
    <w:p w14:paraId="4DAACA1B" w14:textId="77777777" w:rsidR="00EB4D7B" w:rsidRDefault="00EB4D7B" w:rsidP="00C449D7">
      <w:pPr>
        <w:pStyle w:val="ListParagraph"/>
        <w:numPr>
          <w:ilvl w:val="0"/>
          <w:numId w:val="9"/>
        </w:numPr>
      </w:pPr>
      <w:r>
        <w:t>Manages office equipment, orders office supplies</w:t>
      </w:r>
    </w:p>
    <w:p w14:paraId="2C1849E6" w14:textId="77777777" w:rsidR="00A4679A" w:rsidRDefault="00A4679A" w:rsidP="00C449D7">
      <w:pPr>
        <w:pStyle w:val="ListParagraph"/>
        <w:numPr>
          <w:ilvl w:val="0"/>
          <w:numId w:val="9"/>
        </w:numPr>
      </w:pPr>
      <w:r>
        <w:t>Provides general office support as required</w:t>
      </w:r>
    </w:p>
    <w:p w14:paraId="3AD7B919" w14:textId="77777777" w:rsidR="00A744F5" w:rsidRDefault="00A744F5" w:rsidP="00C449D7">
      <w:pPr>
        <w:pStyle w:val="ListParagraph"/>
        <w:numPr>
          <w:ilvl w:val="0"/>
          <w:numId w:val="9"/>
        </w:numPr>
        <w:spacing w:after="200" w:line="276" w:lineRule="auto"/>
      </w:pPr>
      <w:r>
        <w:t>Represents Company in a business-like professional manner in both conduct and appearance, to maximize client satisfaction.</w:t>
      </w:r>
      <w:r w:rsidRPr="00592237">
        <w:t xml:space="preserve"> </w:t>
      </w:r>
    </w:p>
    <w:p w14:paraId="00E4C4EF" w14:textId="77777777" w:rsidR="00A4679A" w:rsidRDefault="00A4679A" w:rsidP="00A4679A">
      <w:pPr>
        <w:spacing w:after="200" w:line="276" w:lineRule="auto"/>
      </w:pPr>
    </w:p>
    <w:p w14:paraId="6363B7EC" w14:textId="77777777" w:rsidR="00A744F5" w:rsidRDefault="00A744F5" w:rsidP="007E5015">
      <w:pPr>
        <w:pStyle w:val="ListParagraph"/>
        <w:spacing w:after="200" w:line="276" w:lineRule="auto"/>
        <w:ind w:left="1800"/>
      </w:pPr>
    </w:p>
    <w:p w14:paraId="0393D44C" w14:textId="77777777" w:rsidR="00A744F5" w:rsidRDefault="00A744F5" w:rsidP="00B31E4F">
      <w:pPr>
        <w:pStyle w:val="ListParagraph"/>
        <w:spacing w:after="200" w:line="276" w:lineRule="auto"/>
      </w:pPr>
    </w:p>
    <w:p w14:paraId="59441457" w14:textId="77777777" w:rsidR="00A744F5" w:rsidRDefault="00A744F5" w:rsidP="00B31E4F">
      <w:pPr>
        <w:spacing w:after="200" w:line="276" w:lineRule="auto"/>
        <w:ind w:left="360"/>
      </w:pPr>
    </w:p>
    <w:p w14:paraId="23CD384E" w14:textId="77777777" w:rsidR="00A4679A" w:rsidRDefault="00A4679A" w:rsidP="002C4EBD">
      <w:r>
        <w:lastRenderedPageBreak/>
        <w:t xml:space="preserve">Qualification:  </w:t>
      </w:r>
    </w:p>
    <w:p w14:paraId="12F5D4FE" w14:textId="77777777" w:rsidR="00E1401A" w:rsidRDefault="002A3DDD" w:rsidP="002C4EBD">
      <w:r>
        <w:t>Minimum of 5 year</w:t>
      </w:r>
      <w:r w:rsidR="00376D79">
        <w:t xml:space="preserve"> </w:t>
      </w:r>
      <w:r w:rsidR="00A744F5">
        <w:t>experience</w:t>
      </w:r>
      <w:r>
        <w:t xml:space="preserve"> </w:t>
      </w:r>
      <w:r w:rsidR="00A4679A">
        <w:t>performing similar function at another organization</w:t>
      </w:r>
    </w:p>
    <w:p w14:paraId="7BF8C0C7" w14:textId="77777777" w:rsidR="002A3DDD" w:rsidRDefault="002A3DDD" w:rsidP="00A744F5">
      <w:r>
        <w:t xml:space="preserve">Expert </w:t>
      </w:r>
      <w:r w:rsidR="00E1401A">
        <w:t>knowledge of</w:t>
      </w:r>
      <w:r>
        <w:t xml:space="preserve"> Microsoft Office</w:t>
      </w:r>
    </w:p>
    <w:p w14:paraId="11088E74" w14:textId="77777777" w:rsidR="00201346" w:rsidRDefault="00E1401A" w:rsidP="00A744F5">
      <w:r>
        <w:t>Excellent</w:t>
      </w:r>
      <w:r w:rsidR="00201346">
        <w:t xml:space="preserve"> communication, oral and written</w:t>
      </w:r>
    </w:p>
    <w:p w14:paraId="104DAADF" w14:textId="77777777" w:rsidR="005D0BE5" w:rsidRDefault="005D0BE5" w:rsidP="00A744F5">
      <w:r>
        <w:t>Strong analytical and problem-solving skills</w:t>
      </w:r>
    </w:p>
    <w:p w14:paraId="0EA0DF5E" w14:textId="77777777" w:rsidR="00201346" w:rsidRDefault="00201346" w:rsidP="00A744F5">
      <w:r>
        <w:t>Strong interpersonal and presentation skills</w:t>
      </w:r>
      <w:r w:rsidR="005D0BE5">
        <w:t>, customer relation skills</w:t>
      </w:r>
    </w:p>
    <w:p w14:paraId="4CA5CF05" w14:textId="77777777" w:rsidR="005D0BE5" w:rsidRDefault="005D0BE5" w:rsidP="00A744F5">
      <w:r>
        <w:t>Ability to multitask, excellent time-management and organizational skills</w:t>
      </w:r>
    </w:p>
    <w:p w14:paraId="1003E3A9" w14:textId="77777777" w:rsidR="005D0BE5" w:rsidRDefault="005D0BE5" w:rsidP="00A744F5">
      <w:r>
        <w:t>Ability to work well under pressure</w:t>
      </w:r>
    </w:p>
    <w:p w14:paraId="00419301" w14:textId="77777777" w:rsidR="00201346" w:rsidRDefault="00201346" w:rsidP="00A744F5">
      <w:r>
        <w:t>Self-motivated with a strong desire to succeed</w:t>
      </w:r>
    </w:p>
    <w:p w14:paraId="6EB14136" w14:textId="77777777" w:rsidR="00201346" w:rsidRDefault="00201346" w:rsidP="00A744F5"/>
    <w:p w14:paraId="211FA922" w14:textId="2E5B866F" w:rsidR="00A744F5" w:rsidRDefault="00A744F5" w:rsidP="00A744F5">
      <w:r>
        <w:t>Must have a valid driver’s license and have to pass a background check, including driving record check.</w:t>
      </w:r>
      <w:r w:rsidR="00384DBF">
        <w:t xml:space="preserve">  </w:t>
      </w:r>
    </w:p>
    <w:p w14:paraId="56A85099" w14:textId="77777777" w:rsidR="00A744F5" w:rsidRDefault="00A744F5" w:rsidP="00A744F5"/>
    <w:p w14:paraId="1228CFDB" w14:textId="77777777" w:rsidR="00A744F5" w:rsidRDefault="00A744F5" w:rsidP="00A744F5"/>
    <w:p w14:paraId="42BAC8F8" w14:textId="77777777" w:rsidR="00A744F5" w:rsidRPr="00786EB7" w:rsidRDefault="00A744F5" w:rsidP="00A744F5">
      <w:pPr>
        <w:rPr>
          <w:rFonts w:asciiTheme="minorHAnsi" w:hAnsiTheme="minorHAnsi"/>
          <w:sz w:val="20"/>
          <w:szCs w:val="20"/>
          <w:highlight w:val="yellow"/>
        </w:rPr>
      </w:pPr>
    </w:p>
    <w:p w14:paraId="12BCA5B8" w14:textId="77777777" w:rsidR="00786EB7" w:rsidRDefault="00786EB7" w:rsidP="00786EB7">
      <w:pPr>
        <w:rPr>
          <w:rFonts w:asciiTheme="minorHAnsi" w:hAnsiTheme="minorHAnsi"/>
          <w:sz w:val="20"/>
          <w:szCs w:val="20"/>
          <w:highlight w:val="yellow"/>
        </w:rPr>
      </w:pPr>
    </w:p>
    <w:p w14:paraId="6A2E2C3A" w14:textId="77777777" w:rsidR="00B82595" w:rsidRDefault="00B82595" w:rsidP="00786EB7">
      <w:pPr>
        <w:rPr>
          <w:rFonts w:asciiTheme="minorHAnsi" w:hAnsiTheme="minorHAnsi"/>
          <w:sz w:val="20"/>
          <w:szCs w:val="20"/>
          <w:highlight w:val="yellow"/>
        </w:rPr>
      </w:pPr>
    </w:p>
    <w:sectPr w:rsidR="00B82595" w:rsidSect="00EF3FF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05DED" w14:textId="77777777" w:rsidR="009F28F4" w:rsidRDefault="009F28F4" w:rsidP="0097737E">
      <w:r>
        <w:separator/>
      </w:r>
    </w:p>
  </w:endnote>
  <w:endnote w:type="continuationSeparator" w:id="0">
    <w:p w14:paraId="7C985AD9" w14:textId="77777777" w:rsidR="009F28F4" w:rsidRDefault="009F28F4" w:rsidP="009773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676DB" w14:textId="77777777" w:rsidR="009F28F4" w:rsidRDefault="009F28F4" w:rsidP="0097737E">
      <w:r>
        <w:separator/>
      </w:r>
    </w:p>
  </w:footnote>
  <w:footnote w:type="continuationSeparator" w:id="0">
    <w:p w14:paraId="29F34A93" w14:textId="77777777" w:rsidR="009F28F4" w:rsidRDefault="009F28F4" w:rsidP="009773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BD15A" w14:textId="77777777" w:rsidR="00EB4D7B" w:rsidRDefault="00EB4D7B" w:rsidP="0097737E">
    <w:pPr>
      <w:pStyle w:val="Header"/>
      <w:jc w:val="right"/>
    </w:pPr>
    <w:r>
      <w:rPr>
        <w:noProof/>
      </w:rPr>
      <w:drawing>
        <wp:inline distT="0" distB="0" distL="0" distR="0" wp14:anchorId="792DDFEB" wp14:editId="6FF438FF">
          <wp:extent cx="2133600" cy="847725"/>
          <wp:effectExtent l="19050" t="0" r="0" b="0"/>
          <wp:docPr id="1" name="Picture 1" descr="Pro-Te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o-Tec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3600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F6A57"/>
    <w:multiLevelType w:val="hybridMultilevel"/>
    <w:tmpl w:val="6BB6B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173B7"/>
    <w:multiLevelType w:val="hybridMultilevel"/>
    <w:tmpl w:val="1250D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002102"/>
    <w:multiLevelType w:val="hybridMultilevel"/>
    <w:tmpl w:val="FA38DAD0"/>
    <w:lvl w:ilvl="0" w:tplc="7826B55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6AB0EB9"/>
    <w:multiLevelType w:val="hybridMultilevel"/>
    <w:tmpl w:val="24681EC8"/>
    <w:lvl w:ilvl="0" w:tplc="388804C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7CC52E9"/>
    <w:multiLevelType w:val="hybridMultilevel"/>
    <w:tmpl w:val="1534E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9B3C0A"/>
    <w:multiLevelType w:val="hybridMultilevel"/>
    <w:tmpl w:val="03343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CB514F"/>
    <w:multiLevelType w:val="hybridMultilevel"/>
    <w:tmpl w:val="4B264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1D230C"/>
    <w:multiLevelType w:val="hybridMultilevel"/>
    <w:tmpl w:val="55DA0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257D30"/>
    <w:multiLevelType w:val="hybridMultilevel"/>
    <w:tmpl w:val="F014B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6"/>
  </w:num>
  <w:num w:numId="5">
    <w:abstractNumId w:val="8"/>
  </w:num>
  <w:num w:numId="6">
    <w:abstractNumId w:val="3"/>
  </w:num>
  <w:num w:numId="7">
    <w:abstractNumId w:val="7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U0MbU0MzM0NTdQ0lEKTi0uzszPAykwrAUALNlS7CwAAAA="/>
  </w:docVars>
  <w:rsids>
    <w:rsidRoot w:val="00E03908"/>
    <w:rsid w:val="000148CC"/>
    <w:rsid w:val="00053A88"/>
    <w:rsid w:val="000562FF"/>
    <w:rsid w:val="00060785"/>
    <w:rsid w:val="001051AD"/>
    <w:rsid w:val="001E1A76"/>
    <w:rsid w:val="00201346"/>
    <w:rsid w:val="00222AE2"/>
    <w:rsid w:val="002257EC"/>
    <w:rsid w:val="002970FB"/>
    <w:rsid w:val="002A3DDD"/>
    <w:rsid w:val="002C4EBD"/>
    <w:rsid w:val="002F6BE4"/>
    <w:rsid w:val="00316761"/>
    <w:rsid w:val="003256B3"/>
    <w:rsid w:val="00376D79"/>
    <w:rsid w:val="00384DBF"/>
    <w:rsid w:val="003A69FC"/>
    <w:rsid w:val="003B79D7"/>
    <w:rsid w:val="003D3CE3"/>
    <w:rsid w:val="003D7D8D"/>
    <w:rsid w:val="003F5932"/>
    <w:rsid w:val="00416168"/>
    <w:rsid w:val="0047025D"/>
    <w:rsid w:val="00487467"/>
    <w:rsid w:val="00487DC0"/>
    <w:rsid w:val="00493894"/>
    <w:rsid w:val="004C7256"/>
    <w:rsid w:val="00585F43"/>
    <w:rsid w:val="005D0BE5"/>
    <w:rsid w:val="00603B39"/>
    <w:rsid w:val="00604BA0"/>
    <w:rsid w:val="006C1AA6"/>
    <w:rsid w:val="006C34F1"/>
    <w:rsid w:val="00786EB7"/>
    <w:rsid w:val="007C0419"/>
    <w:rsid w:val="007E5015"/>
    <w:rsid w:val="007F64C5"/>
    <w:rsid w:val="008117C0"/>
    <w:rsid w:val="00835C92"/>
    <w:rsid w:val="00850915"/>
    <w:rsid w:val="00884D39"/>
    <w:rsid w:val="00891A76"/>
    <w:rsid w:val="008C3803"/>
    <w:rsid w:val="00962800"/>
    <w:rsid w:val="0097737E"/>
    <w:rsid w:val="0099749F"/>
    <w:rsid w:val="009C396F"/>
    <w:rsid w:val="009D4CB3"/>
    <w:rsid w:val="009F28F4"/>
    <w:rsid w:val="00A00118"/>
    <w:rsid w:val="00A4679A"/>
    <w:rsid w:val="00A53840"/>
    <w:rsid w:val="00A72DE8"/>
    <w:rsid w:val="00A744F5"/>
    <w:rsid w:val="00A77749"/>
    <w:rsid w:val="00A91006"/>
    <w:rsid w:val="00A92B8F"/>
    <w:rsid w:val="00AB562F"/>
    <w:rsid w:val="00AD5448"/>
    <w:rsid w:val="00AF609E"/>
    <w:rsid w:val="00B31E4F"/>
    <w:rsid w:val="00B82595"/>
    <w:rsid w:val="00C044EB"/>
    <w:rsid w:val="00C449D7"/>
    <w:rsid w:val="00C64CDC"/>
    <w:rsid w:val="00C94A37"/>
    <w:rsid w:val="00CB027D"/>
    <w:rsid w:val="00CD3540"/>
    <w:rsid w:val="00CE7D89"/>
    <w:rsid w:val="00D17FE1"/>
    <w:rsid w:val="00D764BD"/>
    <w:rsid w:val="00D875A5"/>
    <w:rsid w:val="00E03908"/>
    <w:rsid w:val="00E1401A"/>
    <w:rsid w:val="00E14DE5"/>
    <w:rsid w:val="00E27099"/>
    <w:rsid w:val="00E33DF5"/>
    <w:rsid w:val="00E55F2A"/>
    <w:rsid w:val="00EB4D7B"/>
    <w:rsid w:val="00EF3FF9"/>
    <w:rsid w:val="00F13F34"/>
    <w:rsid w:val="00F170A6"/>
    <w:rsid w:val="00F42A06"/>
    <w:rsid w:val="00F43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2C12168"/>
  <w15:docId w15:val="{8A39E169-AD95-4919-B96C-F07CDF49E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840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5384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A53840"/>
    <w:pPr>
      <w:keepNext/>
      <w:outlineLvl w:val="1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roposalBody">
    <w:name w:val="Proposal Body"/>
    <w:basedOn w:val="DefaultParagraphFont"/>
    <w:uiPriority w:val="1"/>
    <w:qFormat/>
    <w:rsid w:val="00A53840"/>
    <w:rPr>
      <w:rFonts w:ascii="Calibri" w:hAnsi="Calibri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A53840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A53840"/>
    <w:rPr>
      <w:rFonts w:ascii="Arial" w:hAnsi="Arial" w:cs="Arial"/>
      <w:b/>
      <w:bCs/>
      <w:szCs w:val="24"/>
    </w:rPr>
  </w:style>
  <w:style w:type="paragraph" w:styleId="ListParagraph">
    <w:name w:val="List Paragraph"/>
    <w:basedOn w:val="Normal"/>
    <w:uiPriority w:val="34"/>
    <w:qFormat/>
    <w:rsid w:val="00E0390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773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737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773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37E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73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37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9</Words>
  <Characters>1823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Ferrian</dc:creator>
  <cp:keywords/>
  <dc:description/>
  <cp:lastModifiedBy>Nick Patrin</cp:lastModifiedBy>
  <cp:revision>2</cp:revision>
  <cp:lastPrinted>2010-11-11T20:00:00Z</cp:lastPrinted>
  <dcterms:created xsi:type="dcterms:W3CDTF">2021-09-29T20:28:00Z</dcterms:created>
  <dcterms:modified xsi:type="dcterms:W3CDTF">2021-09-29T20:28:00Z</dcterms:modified>
</cp:coreProperties>
</file>